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A2BE9" w14:textId="35B9B00E" w:rsidR="00A83682" w:rsidRDefault="008C509B" w:rsidP="00263877">
      <w:pPr>
        <w:pStyle w:val="Title"/>
        <w:jc w:val="center"/>
        <w:rPr>
          <w:shd w:val="clear" w:color="auto" w:fill="FFFFFF"/>
        </w:rPr>
      </w:pPr>
      <w:r>
        <w:rPr>
          <w:shd w:val="clear" w:color="auto" w:fill="FFFFFF"/>
        </w:rPr>
        <w:t xml:space="preserve">Dirt water </w:t>
      </w:r>
      <w:r w:rsidR="00D81775">
        <w:t>project</w:t>
      </w:r>
    </w:p>
    <w:p w14:paraId="1A2CD882" w14:textId="159D8704" w:rsidR="00A60FA2" w:rsidRDefault="00D81775" w:rsidP="00447D58">
      <w:pPr>
        <w:pStyle w:val="Heading1"/>
        <w:numPr>
          <w:ilvl w:val="0"/>
          <w:numId w:val="1"/>
        </w:numPr>
        <w:ind w:left="357" w:hanging="357"/>
        <w:rPr>
          <w:shd w:val="clear" w:color="auto" w:fill="FFFFFF"/>
        </w:rPr>
      </w:pPr>
      <w:r>
        <w:rPr>
          <w:shd w:val="clear" w:color="auto" w:fill="FFFFFF"/>
        </w:rPr>
        <w:t>Objective</w:t>
      </w:r>
    </w:p>
    <w:p w14:paraId="520CCD43" w14:textId="765AD35D" w:rsidR="00DF06F4" w:rsidRDefault="00DF06F4" w:rsidP="00CE7F22">
      <w:pPr>
        <w:pStyle w:val="ListParagraph"/>
        <w:numPr>
          <w:ilvl w:val="0"/>
          <w:numId w:val="4"/>
        </w:numPr>
      </w:pPr>
      <w:r>
        <w:t xml:space="preserve">Construction of a </w:t>
      </w:r>
      <w:r w:rsidR="00E0185A">
        <w:t>classifier model</w:t>
      </w:r>
      <w:r w:rsidR="00F91B0D">
        <w:t xml:space="preserve"> capable of defining a data entry containing physical properties of the water as potable or non-potable</w:t>
      </w:r>
    </w:p>
    <w:p w14:paraId="45A0B9D6" w14:textId="45ED6574" w:rsidR="00E0185A" w:rsidRDefault="00B365B6" w:rsidP="00CE7F22">
      <w:pPr>
        <w:pStyle w:val="ListParagraph"/>
        <w:numPr>
          <w:ilvl w:val="0"/>
          <w:numId w:val="4"/>
        </w:numPr>
      </w:pPr>
      <w:r>
        <w:t xml:space="preserve">Assure the capability of the data source </w:t>
      </w:r>
      <w:r w:rsidR="00F7523D">
        <w:t>be</w:t>
      </w:r>
      <w:r w:rsidR="00CE775A">
        <w:t>ing</w:t>
      </w:r>
      <w:r w:rsidR="00F7523D">
        <w:t xml:space="preserve"> used in </w:t>
      </w:r>
      <w:r w:rsidR="00057904">
        <w:t>the model construction</w:t>
      </w:r>
    </w:p>
    <w:p w14:paraId="77A68F7E" w14:textId="356F3D87" w:rsidR="009F0C0C" w:rsidRDefault="00B365B6" w:rsidP="00594EF3">
      <w:pPr>
        <w:pStyle w:val="ListParagraph"/>
        <w:numPr>
          <w:ilvl w:val="0"/>
          <w:numId w:val="4"/>
        </w:numPr>
      </w:pPr>
      <w:r>
        <w:t>Test different models</w:t>
      </w:r>
      <w:r w:rsidR="00CE775A">
        <w:t xml:space="preserve"> and s</w:t>
      </w:r>
      <w:r w:rsidR="009F0C0C">
        <w:t>elect the best model</w:t>
      </w:r>
    </w:p>
    <w:p w14:paraId="6EF70286" w14:textId="67259AE9" w:rsidR="00A60FA2" w:rsidRDefault="00C53B82" w:rsidP="00447D58">
      <w:pPr>
        <w:pStyle w:val="Heading1"/>
        <w:numPr>
          <w:ilvl w:val="0"/>
          <w:numId w:val="1"/>
        </w:numPr>
        <w:ind w:left="357" w:hanging="357"/>
        <w:rPr>
          <w:shd w:val="clear" w:color="auto" w:fill="FFFFFF"/>
        </w:rPr>
      </w:pPr>
      <w:r>
        <w:rPr>
          <w:shd w:val="clear" w:color="auto" w:fill="FFFFFF"/>
        </w:rPr>
        <w:t>Exploratory Data Analysis</w:t>
      </w:r>
    </w:p>
    <w:p w14:paraId="290905B4" w14:textId="600C238F" w:rsidR="00E0185A" w:rsidRDefault="00E0185A" w:rsidP="00E0185A">
      <w:pPr>
        <w:pStyle w:val="ListParagraph"/>
        <w:numPr>
          <w:ilvl w:val="0"/>
          <w:numId w:val="4"/>
        </w:numPr>
      </w:pPr>
      <w:r>
        <w:t>Evaluation of data sources</w:t>
      </w:r>
    </w:p>
    <w:p w14:paraId="262E053F" w14:textId="4B01882B" w:rsidR="00F7523D" w:rsidRDefault="00F7523D" w:rsidP="00F7523D">
      <w:pPr>
        <w:pStyle w:val="ListParagraph"/>
        <w:numPr>
          <w:ilvl w:val="1"/>
          <w:numId w:val="4"/>
        </w:numPr>
      </w:pPr>
      <w:r>
        <w:t>Relationship of the parameters to the problem</w:t>
      </w:r>
    </w:p>
    <w:p w14:paraId="14D1A7D0" w14:textId="4B66536B" w:rsidR="00A61AB8" w:rsidRDefault="00A61AB8" w:rsidP="00F7523D">
      <w:pPr>
        <w:pStyle w:val="ListParagraph"/>
        <w:numPr>
          <w:ilvl w:val="1"/>
          <w:numId w:val="4"/>
        </w:numPr>
      </w:pPr>
      <w:r>
        <w:t>Name of the variables</w:t>
      </w:r>
    </w:p>
    <w:p w14:paraId="0B3F6194" w14:textId="6AED9075" w:rsidR="00627FC7" w:rsidRDefault="00627FC7" w:rsidP="00627FC7">
      <w:pPr>
        <w:pStyle w:val="ListParagraph"/>
        <w:numPr>
          <w:ilvl w:val="1"/>
          <w:numId w:val="4"/>
        </w:numPr>
      </w:pPr>
      <w:r>
        <w:t>Type of varia</w:t>
      </w:r>
      <w:r>
        <w:t>bles</w:t>
      </w:r>
    </w:p>
    <w:p w14:paraId="36CBCE38" w14:textId="70E46F33" w:rsidR="00627FC7" w:rsidRDefault="00627FC7" w:rsidP="00627FC7">
      <w:pPr>
        <w:pStyle w:val="ListParagraph"/>
        <w:numPr>
          <w:ilvl w:val="1"/>
          <w:numId w:val="4"/>
        </w:numPr>
      </w:pPr>
      <w:r>
        <w:t>Target</w:t>
      </w:r>
    </w:p>
    <w:p w14:paraId="6558907B" w14:textId="07497B02" w:rsidR="002B5775" w:rsidRDefault="002B5775" w:rsidP="002B5775">
      <w:pPr>
        <w:pStyle w:val="ListParagraph"/>
        <w:numPr>
          <w:ilvl w:val="0"/>
          <w:numId w:val="4"/>
        </w:numPr>
      </w:pPr>
      <w:r>
        <w:t>Data qual</w:t>
      </w:r>
      <w:r w:rsidR="00627FC7">
        <w:t>ity</w:t>
      </w:r>
    </w:p>
    <w:p w14:paraId="29009E7F" w14:textId="632353BD" w:rsidR="00627FC7" w:rsidRDefault="00627FC7" w:rsidP="00627FC7">
      <w:pPr>
        <w:pStyle w:val="ListParagraph"/>
        <w:numPr>
          <w:ilvl w:val="1"/>
          <w:numId w:val="4"/>
        </w:numPr>
      </w:pPr>
      <w:r>
        <w:t>Missing values</w:t>
      </w:r>
    </w:p>
    <w:p w14:paraId="01543C27" w14:textId="718B8F21" w:rsidR="00676F5F" w:rsidRDefault="00627FC7" w:rsidP="00AB22E2">
      <w:pPr>
        <w:pStyle w:val="ListParagraph"/>
        <w:numPr>
          <w:ilvl w:val="1"/>
          <w:numId w:val="4"/>
        </w:numPr>
      </w:pPr>
      <w:r>
        <w:t>Outliers</w:t>
      </w:r>
      <w:r w:rsidR="00B27F4D">
        <w:t xml:space="preserve"> / </w:t>
      </w:r>
      <w:r w:rsidR="00A61AB8">
        <w:t>Data range</w:t>
      </w:r>
      <w:r w:rsidR="00B27F4D">
        <w:t xml:space="preserve"> / </w:t>
      </w:r>
      <w:r w:rsidR="00676F5F">
        <w:t>Data distribution</w:t>
      </w:r>
    </w:p>
    <w:p w14:paraId="1D2FC7ED" w14:textId="7A2B4EF2" w:rsidR="00676F5F" w:rsidRDefault="00676F5F" w:rsidP="00627FC7">
      <w:pPr>
        <w:pStyle w:val="ListParagraph"/>
        <w:numPr>
          <w:ilvl w:val="1"/>
          <w:numId w:val="4"/>
        </w:numPr>
      </w:pPr>
      <w:r>
        <w:t>Correlations</w:t>
      </w:r>
    </w:p>
    <w:p w14:paraId="6A809ACA" w14:textId="1E773CC8" w:rsidR="00676F5F" w:rsidRDefault="00676F5F" w:rsidP="00627FC7">
      <w:pPr>
        <w:pStyle w:val="ListParagraph"/>
        <w:numPr>
          <w:ilvl w:val="1"/>
          <w:numId w:val="4"/>
        </w:numPr>
      </w:pPr>
      <w:r>
        <w:t xml:space="preserve">Reduction of parameters </w:t>
      </w:r>
      <w:r w:rsidR="0092207E">
        <w:t>– Principal component Analysis</w:t>
      </w:r>
    </w:p>
    <w:p w14:paraId="1AA4ECCA" w14:textId="068AFE54" w:rsidR="00D545B7" w:rsidRDefault="00D545B7" w:rsidP="00E0185A">
      <w:pPr>
        <w:pStyle w:val="ListParagraph"/>
        <w:numPr>
          <w:ilvl w:val="0"/>
          <w:numId w:val="4"/>
        </w:numPr>
      </w:pPr>
      <w:r>
        <w:t>Data cleaning</w:t>
      </w:r>
    </w:p>
    <w:p w14:paraId="1D4B874D" w14:textId="5BACB21B" w:rsidR="00627FC7" w:rsidRDefault="00EB3FD4" w:rsidP="00627FC7">
      <w:pPr>
        <w:pStyle w:val="ListParagraph"/>
        <w:numPr>
          <w:ilvl w:val="1"/>
          <w:numId w:val="4"/>
        </w:numPr>
      </w:pPr>
      <w:r>
        <w:t>Removal or imputation for missing values</w:t>
      </w:r>
    </w:p>
    <w:p w14:paraId="0B39902D" w14:textId="006AD9E8" w:rsidR="00EB3FD4" w:rsidRDefault="00EB3FD4" w:rsidP="00627FC7">
      <w:pPr>
        <w:pStyle w:val="ListParagraph"/>
        <w:numPr>
          <w:ilvl w:val="1"/>
          <w:numId w:val="4"/>
        </w:numPr>
      </w:pPr>
      <w:r>
        <w:t>Treatment for outliers if necessary</w:t>
      </w:r>
    </w:p>
    <w:p w14:paraId="1E364D22" w14:textId="6FDF63F8" w:rsidR="00EB3FD4" w:rsidRDefault="00EB3FD4" w:rsidP="00627FC7">
      <w:pPr>
        <w:pStyle w:val="ListParagraph"/>
        <w:numPr>
          <w:ilvl w:val="1"/>
          <w:numId w:val="4"/>
        </w:numPr>
      </w:pPr>
      <w:proofErr w:type="gramStart"/>
      <w:r>
        <w:t>Parameters</w:t>
      </w:r>
      <w:proofErr w:type="gramEnd"/>
      <w:r>
        <w:t xml:space="preserve"> selection</w:t>
      </w:r>
    </w:p>
    <w:p w14:paraId="01FD64A2" w14:textId="3180AA9C" w:rsidR="00D545B7" w:rsidRDefault="00AC70EC" w:rsidP="00D545B7">
      <w:pPr>
        <w:pStyle w:val="Heading1"/>
        <w:numPr>
          <w:ilvl w:val="0"/>
          <w:numId w:val="1"/>
        </w:numPr>
        <w:ind w:left="357" w:hanging="357"/>
        <w:rPr>
          <w:shd w:val="clear" w:color="auto" w:fill="FFFFFF"/>
        </w:rPr>
      </w:pPr>
      <w:r w:rsidRPr="00A60FA2">
        <w:rPr>
          <w:shd w:val="clear" w:color="auto" w:fill="FFFFFF"/>
        </w:rPr>
        <w:t>Modeling</w:t>
      </w:r>
    </w:p>
    <w:p w14:paraId="301DF2D9" w14:textId="72A4193F" w:rsidR="00593E1C" w:rsidRDefault="00593E1C" w:rsidP="00593E1C">
      <w:r>
        <w:t>Split the data between training and testing sets (70/30%)</w:t>
      </w:r>
      <w:r w:rsidR="00A149A4">
        <w:t>.</w:t>
      </w:r>
    </w:p>
    <w:p w14:paraId="1C697FF3" w14:textId="4CE80C26" w:rsidR="00A149A4" w:rsidRPr="00593E1C" w:rsidRDefault="00A149A4" w:rsidP="00593E1C">
      <w:r>
        <w:t>Models</w:t>
      </w:r>
      <w:r w:rsidR="00A67EB7">
        <w:t>:</w:t>
      </w:r>
    </w:p>
    <w:p w14:paraId="68A03ADC" w14:textId="77777777" w:rsidR="00A149A4" w:rsidRPr="00F26A34" w:rsidRDefault="00240A7C" w:rsidP="000678F1">
      <w:pPr>
        <w:pStyle w:val="ListParagraph"/>
        <w:numPr>
          <w:ilvl w:val="0"/>
          <w:numId w:val="2"/>
        </w:numPr>
      </w:pPr>
      <w:r w:rsidRPr="00F26A34">
        <w:t>Logistic Regression (Logit model)</w:t>
      </w:r>
    </w:p>
    <w:p w14:paraId="162C30C6" w14:textId="77777777" w:rsidR="00A149A4" w:rsidRPr="00F26A34" w:rsidRDefault="00955F52" w:rsidP="00406F73">
      <w:pPr>
        <w:pStyle w:val="ListParagraph"/>
        <w:numPr>
          <w:ilvl w:val="0"/>
          <w:numId w:val="2"/>
        </w:numPr>
      </w:pPr>
      <w:r w:rsidRPr="00F26A34">
        <w:t xml:space="preserve">K Nearest </w:t>
      </w:r>
      <w:proofErr w:type="spellStart"/>
      <w:r w:rsidRPr="00F26A34">
        <w:t>Neighbours</w:t>
      </w:r>
      <w:proofErr w:type="spellEnd"/>
      <w:r w:rsidRPr="00F26A34">
        <w:t xml:space="preserve"> (KNN)</w:t>
      </w:r>
    </w:p>
    <w:p w14:paraId="617EF070" w14:textId="77777777" w:rsidR="00A149A4" w:rsidRPr="00F26A34" w:rsidRDefault="00955F52" w:rsidP="00BE4382">
      <w:pPr>
        <w:pStyle w:val="ListParagraph"/>
        <w:numPr>
          <w:ilvl w:val="0"/>
          <w:numId w:val="2"/>
        </w:numPr>
      </w:pPr>
      <w:r w:rsidRPr="00F26A34">
        <w:t>Decision Tree</w:t>
      </w:r>
    </w:p>
    <w:p w14:paraId="6C89D852" w14:textId="77777777" w:rsidR="00A149A4" w:rsidRPr="00F26A34" w:rsidRDefault="00955F52" w:rsidP="0073209A">
      <w:pPr>
        <w:pStyle w:val="ListParagraph"/>
        <w:numPr>
          <w:ilvl w:val="0"/>
          <w:numId w:val="2"/>
        </w:numPr>
      </w:pPr>
      <w:r w:rsidRPr="00F26A34">
        <w:t>Random Forest</w:t>
      </w:r>
    </w:p>
    <w:p w14:paraId="4E8451B6" w14:textId="77777777" w:rsidR="00A149A4" w:rsidRPr="00F26A34" w:rsidRDefault="00955F52" w:rsidP="00D53D3B">
      <w:pPr>
        <w:pStyle w:val="ListParagraph"/>
        <w:numPr>
          <w:ilvl w:val="0"/>
          <w:numId w:val="2"/>
        </w:numPr>
      </w:pPr>
      <w:r w:rsidRPr="00F26A34">
        <w:t>Ada-boost or Adaptive Boosting</w:t>
      </w:r>
    </w:p>
    <w:p w14:paraId="1CCA411E" w14:textId="1195D6E7" w:rsidR="008F34EC" w:rsidRPr="00F26A34" w:rsidRDefault="00955F52" w:rsidP="00D53D3B">
      <w:pPr>
        <w:pStyle w:val="ListParagraph"/>
        <w:numPr>
          <w:ilvl w:val="0"/>
          <w:numId w:val="2"/>
        </w:numPr>
      </w:pPr>
      <w:proofErr w:type="spellStart"/>
      <w:r w:rsidRPr="00F26A34">
        <w:t>XGBoost</w:t>
      </w:r>
      <w:proofErr w:type="spellEnd"/>
    </w:p>
    <w:p w14:paraId="1A7C55C7" w14:textId="38D092D8" w:rsidR="00A67EB7" w:rsidRDefault="00A67EB7" w:rsidP="00D35CD9">
      <w:r>
        <w:t>Sampling:</w:t>
      </w:r>
    </w:p>
    <w:p w14:paraId="479B6D11" w14:textId="77777777" w:rsidR="00A67EB7" w:rsidRDefault="00A67EB7" w:rsidP="00A67EB7">
      <w:pPr>
        <w:pStyle w:val="ListParagraph"/>
        <w:numPr>
          <w:ilvl w:val="0"/>
          <w:numId w:val="5"/>
        </w:numPr>
      </w:pPr>
      <w:r>
        <w:t>Random</w:t>
      </w:r>
    </w:p>
    <w:p w14:paraId="4E1D2700" w14:textId="4D2961D8" w:rsidR="00A67EB7" w:rsidRDefault="00A67EB7" w:rsidP="00A67EB7">
      <w:pPr>
        <w:pStyle w:val="ListParagraph"/>
        <w:numPr>
          <w:ilvl w:val="0"/>
          <w:numId w:val="5"/>
        </w:numPr>
      </w:pPr>
      <w:r>
        <w:t>Stratified</w:t>
      </w:r>
    </w:p>
    <w:p w14:paraId="638B6EC2" w14:textId="78E42E95" w:rsidR="00A67EB7" w:rsidRDefault="00A67EB7" w:rsidP="00D35CD9">
      <w:r>
        <w:t>Scaling:</w:t>
      </w:r>
    </w:p>
    <w:p w14:paraId="7397CAF4" w14:textId="77777777" w:rsidR="00B27F4D" w:rsidRDefault="00B27F4D" w:rsidP="00F26A34">
      <w:pPr>
        <w:pStyle w:val="ListParagraph"/>
        <w:numPr>
          <w:ilvl w:val="0"/>
          <w:numId w:val="7"/>
        </w:numPr>
      </w:pPr>
      <w:proofErr w:type="spellStart"/>
      <w:r w:rsidRPr="00B27F4D">
        <w:t>StandardScaler</w:t>
      </w:r>
      <w:proofErr w:type="spellEnd"/>
    </w:p>
    <w:p w14:paraId="15283C24" w14:textId="77777777" w:rsidR="00B27F4D" w:rsidRDefault="00B27F4D" w:rsidP="00F26A34">
      <w:pPr>
        <w:pStyle w:val="ListParagraph"/>
        <w:numPr>
          <w:ilvl w:val="0"/>
          <w:numId w:val="7"/>
        </w:numPr>
      </w:pPr>
      <w:proofErr w:type="spellStart"/>
      <w:r w:rsidRPr="00B27F4D">
        <w:t>MinMaxScaler</w:t>
      </w:r>
      <w:proofErr w:type="spellEnd"/>
    </w:p>
    <w:p w14:paraId="64DC132C" w14:textId="4397E1DB" w:rsidR="00F26A34" w:rsidRDefault="00B27F4D" w:rsidP="00F26A34">
      <w:pPr>
        <w:pStyle w:val="ListParagraph"/>
        <w:numPr>
          <w:ilvl w:val="0"/>
          <w:numId w:val="7"/>
        </w:numPr>
      </w:pPr>
      <w:proofErr w:type="spellStart"/>
      <w:r w:rsidRPr="00B27F4D">
        <w:t>RobustScaler</w:t>
      </w:r>
      <w:proofErr w:type="spellEnd"/>
    </w:p>
    <w:p w14:paraId="7F3F992B" w14:textId="77777777" w:rsidR="00F26A34" w:rsidRDefault="00F26A34" w:rsidP="00D35CD9">
      <w:r>
        <w:t>Performance evaluation</w:t>
      </w:r>
    </w:p>
    <w:p w14:paraId="506AB4C1" w14:textId="5A6B4392" w:rsidR="00F26A34" w:rsidRDefault="00F26A34" w:rsidP="00F26A34">
      <w:pPr>
        <w:pStyle w:val="ListParagraph"/>
        <w:numPr>
          <w:ilvl w:val="0"/>
          <w:numId w:val="8"/>
        </w:numPr>
      </w:pPr>
      <w:r>
        <w:t>Using stablished metrics for the final assessment of the best model</w:t>
      </w:r>
    </w:p>
    <w:sectPr w:rsidR="00F26A34" w:rsidSect="0074398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766C3"/>
    <w:multiLevelType w:val="hybridMultilevel"/>
    <w:tmpl w:val="27426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4438BD"/>
    <w:multiLevelType w:val="hybridMultilevel"/>
    <w:tmpl w:val="8C9A8C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B3032E"/>
    <w:multiLevelType w:val="hybridMultilevel"/>
    <w:tmpl w:val="525C05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E354E3"/>
    <w:multiLevelType w:val="hybridMultilevel"/>
    <w:tmpl w:val="A740A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127883"/>
    <w:multiLevelType w:val="hybridMultilevel"/>
    <w:tmpl w:val="6B6C7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B1193E"/>
    <w:multiLevelType w:val="hybridMultilevel"/>
    <w:tmpl w:val="21C03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D72D1B"/>
    <w:multiLevelType w:val="hybridMultilevel"/>
    <w:tmpl w:val="541AFD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2F15B1"/>
    <w:multiLevelType w:val="hybridMultilevel"/>
    <w:tmpl w:val="77D83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</w:num>
  <w:num w:numId="3">
    <w:abstractNumId w:val="4"/>
  </w:num>
  <w:num w:numId="4">
    <w:abstractNumId w:val="5"/>
  </w:num>
  <w:num w:numId="5">
    <w:abstractNumId w:val="2"/>
  </w:num>
  <w:num w:numId="6">
    <w:abstractNumId w:val="0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NjQ1NjI2MDE2tTBR0lEKTi0uzszPAymwrAUAf/MLuCwAAAA="/>
  </w:docVars>
  <w:rsids>
    <w:rsidRoot w:val="007E0E2E"/>
    <w:rsid w:val="00012935"/>
    <w:rsid w:val="00017710"/>
    <w:rsid w:val="00035928"/>
    <w:rsid w:val="00040C8B"/>
    <w:rsid w:val="000460F7"/>
    <w:rsid w:val="00052007"/>
    <w:rsid w:val="00057904"/>
    <w:rsid w:val="00061797"/>
    <w:rsid w:val="000627A9"/>
    <w:rsid w:val="000674E4"/>
    <w:rsid w:val="000838EC"/>
    <w:rsid w:val="000843E4"/>
    <w:rsid w:val="00084AF9"/>
    <w:rsid w:val="000A0ECD"/>
    <w:rsid w:val="000A1F30"/>
    <w:rsid w:val="000A47F8"/>
    <w:rsid w:val="000A7467"/>
    <w:rsid w:val="000B121D"/>
    <w:rsid w:val="000B4F8F"/>
    <w:rsid w:val="000B532B"/>
    <w:rsid w:val="000D2D2E"/>
    <w:rsid w:val="000D54E6"/>
    <w:rsid w:val="000E5050"/>
    <w:rsid w:val="000F3F02"/>
    <w:rsid w:val="00102AE8"/>
    <w:rsid w:val="00116736"/>
    <w:rsid w:val="00126902"/>
    <w:rsid w:val="00134A11"/>
    <w:rsid w:val="00140037"/>
    <w:rsid w:val="001434CF"/>
    <w:rsid w:val="00147D6B"/>
    <w:rsid w:val="0015147C"/>
    <w:rsid w:val="001606B8"/>
    <w:rsid w:val="001613DA"/>
    <w:rsid w:val="00162860"/>
    <w:rsid w:val="001711F0"/>
    <w:rsid w:val="001732E5"/>
    <w:rsid w:val="001920B1"/>
    <w:rsid w:val="00196B77"/>
    <w:rsid w:val="00197185"/>
    <w:rsid w:val="001A0026"/>
    <w:rsid w:val="001A09E0"/>
    <w:rsid w:val="001A487F"/>
    <w:rsid w:val="001A68BA"/>
    <w:rsid w:val="001B2292"/>
    <w:rsid w:val="001B3A12"/>
    <w:rsid w:val="001B7864"/>
    <w:rsid w:val="001C7D55"/>
    <w:rsid w:val="001E14CA"/>
    <w:rsid w:val="001E7082"/>
    <w:rsid w:val="001F2559"/>
    <w:rsid w:val="001F392C"/>
    <w:rsid w:val="001F44D6"/>
    <w:rsid w:val="001F4B4B"/>
    <w:rsid w:val="00203701"/>
    <w:rsid w:val="00220FE4"/>
    <w:rsid w:val="00221EF3"/>
    <w:rsid w:val="002226E4"/>
    <w:rsid w:val="00234384"/>
    <w:rsid w:val="0023562C"/>
    <w:rsid w:val="0023568A"/>
    <w:rsid w:val="0024031B"/>
    <w:rsid w:val="00240758"/>
    <w:rsid w:val="00240A7C"/>
    <w:rsid w:val="00247E9E"/>
    <w:rsid w:val="00256876"/>
    <w:rsid w:val="00257E94"/>
    <w:rsid w:val="00263877"/>
    <w:rsid w:val="0026470C"/>
    <w:rsid w:val="00270DCE"/>
    <w:rsid w:val="00275648"/>
    <w:rsid w:val="00295BEC"/>
    <w:rsid w:val="002A0352"/>
    <w:rsid w:val="002A099F"/>
    <w:rsid w:val="002A0D9A"/>
    <w:rsid w:val="002A7B0B"/>
    <w:rsid w:val="002B0ECC"/>
    <w:rsid w:val="002B5775"/>
    <w:rsid w:val="002B77B0"/>
    <w:rsid w:val="002C081E"/>
    <w:rsid w:val="002C2D59"/>
    <w:rsid w:val="002D49F2"/>
    <w:rsid w:val="002D696C"/>
    <w:rsid w:val="002E0582"/>
    <w:rsid w:val="002E103A"/>
    <w:rsid w:val="002E2CDC"/>
    <w:rsid w:val="002E6517"/>
    <w:rsid w:val="002F0D2F"/>
    <w:rsid w:val="002F3FAE"/>
    <w:rsid w:val="002F4E83"/>
    <w:rsid w:val="0030047E"/>
    <w:rsid w:val="003012B8"/>
    <w:rsid w:val="00303832"/>
    <w:rsid w:val="0030430F"/>
    <w:rsid w:val="003064F5"/>
    <w:rsid w:val="0030785D"/>
    <w:rsid w:val="003079E1"/>
    <w:rsid w:val="00342096"/>
    <w:rsid w:val="00353555"/>
    <w:rsid w:val="003547E5"/>
    <w:rsid w:val="0036112E"/>
    <w:rsid w:val="00364060"/>
    <w:rsid w:val="003814B9"/>
    <w:rsid w:val="00382D62"/>
    <w:rsid w:val="00382E5F"/>
    <w:rsid w:val="00383240"/>
    <w:rsid w:val="003907BD"/>
    <w:rsid w:val="003D142A"/>
    <w:rsid w:val="003D5D0B"/>
    <w:rsid w:val="003E7E6D"/>
    <w:rsid w:val="003F05D5"/>
    <w:rsid w:val="003F29A4"/>
    <w:rsid w:val="003F3A81"/>
    <w:rsid w:val="004011C2"/>
    <w:rsid w:val="00401891"/>
    <w:rsid w:val="00407B60"/>
    <w:rsid w:val="00410B75"/>
    <w:rsid w:val="0041443C"/>
    <w:rsid w:val="00423CB4"/>
    <w:rsid w:val="00426570"/>
    <w:rsid w:val="00436C76"/>
    <w:rsid w:val="00447D58"/>
    <w:rsid w:val="00453C39"/>
    <w:rsid w:val="0045573B"/>
    <w:rsid w:val="0045725A"/>
    <w:rsid w:val="004647B5"/>
    <w:rsid w:val="0046623D"/>
    <w:rsid w:val="00466DB7"/>
    <w:rsid w:val="00467B19"/>
    <w:rsid w:val="004727FF"/>
    <w:rsid w:val="00477160"/>
    <w:rsid w:val="00477BF9"/>
    <w:rsid w:val="00480189"/>
    <w:rsid w:val="004A4E0E"/>
    <w:rsid w:val="004A504B"/>
    <w:rsid w:val="004A7631"/>
    <w:rsid w:val="004B4CF7"/>
    <w:rsid w:val="004B4E70"/>
    <w:rsid w:val="004B63C2"/>
    <w:rsid w:val="004C01B4"/>
    <w:rsid w:val="004D5580"/>
    <w:rsid w:val="004D64FF"/>
    <w:rsid w:val="004F62B5"/>
    <w:rsid w:val="00503100"/>
    <w:rsid w:val="00503365"/>
    <w:rsid w:val="00503B0A"/>
    <w:rsid w:val="00507189"/>
    <w:rsid w:val="00510602"/>
    <w:rsid w:val="00514843"/>
    <w:rsid w:val="00530F39"/>
    <w:rsid w:val="00543AF4"/>
    <w:rsid w:val="00544285"/>
    <w:rsid w:val="00550DB9"/>
    <w:rsid w:val="00554B46"/>
    <w:rsid w:val="00557125"/>
    <w:rsid w:val="0056168C"/>
    <w:rsid w:val="00562417"/>
    <w:rsid w:val="00562FAA"/>
    <w:rsid w:val="00564F42"/>
    <w:rsid w:val="00567AA1"/>
    <w:rsid w:val="005753B6"/>
    <w:rsid w:val="00576C5A"/>
    <w:rsid w:val="00591D11"/>
    <w:rsid w:val="00593E1C"/>
    <w:rsid w:val="005A049E"/>
    <w:rsid w:val="005A2675"/>
    <w:rsid w:val="005B31E3"/>
    <w:rsid w:val="005B31FC"/>
    <w:rsid w:val="005B47C4"/>
    <w:rsid w:val="005C31FE"/>
    <w:rsid w:val="005D315C"/>
    <w:rsid w:val="005E19AB"/>
    <w:rsid w:val="00627E93"/>
    <w:rsid w:val="00627FC7"/>
    <w:rsid w:val="00634932"/>
    <w:rsid w:val="00655CB9"/>
    <w:rsid w:val="00665B6A"/>
    <w:rsid w:val="00671BF0"/>
    <w:rsid w:val="00676F5F"/>
    <w:rsid w:val="0068065B"/>
    <w:rsid w:val="006A3D0E"/>
    <w:rsid w:val="006B031C"/>
    <w:rsid w:val="006B6709"/>
    <w:rsid w:val="006D0804"/>
    <w:rsid w:val="006D629D"/>
    <w:rsid w:val="006E139B"/>
    <w:rsid w:val="006E6C9C"/>
    <w:rsid w:val="0070191E"/>
    <w:rsid w:val="007022B1"/>
    <w:rsid w:val="00704EEA"/>
    <w:rsid w:val="00711010"/>
    <w:rsid w:val="00714A89"/>
    <w:rsid w:val="00716C07"/>
    <w:rsid w:val="0072431E"/>
    <w:rsid w:val="007266F6"/>
    <w:rsid w:val="0073040D"/>
    <w:rsid w:val="00731C48"/>
    <w:rsid w:val="0073458D"/>
    <w:rsid w:val="00734707"/>
    <w:rsid w:val="00736E94"/>
    <w:rsid w:val="00743984"/>
    <w:rsid w:val="00761364"/>
    <w:rsid w:val="00762EC6"/>
    <w:rsid w:val="0077489F"/>
    <w:rsid w:val="00775A11"/>
    <w:rsid w:val="007854FF"/>
    <w:rsid w:val="00794356"/>
    <w:rsid w:val="007B5678"/>
    <w:rsid w:val="007B6EA9"/>
    <w:rsid w:val="007C24EA"/>
    <w:rsid w:val="007C2A4A"/>
    <w:rsid w:val="007C7150"/>
    <w:rsid w:val="007D238D"/>
    <w:rsid w:val="007D5639"/>
    <w:rsid w:val="007E0E2E"/>
    <w:rsid w:val="007E4230"/>
    <w:rsid w:val="007F1759"/>
    <w:rsid w:val="007F41B7"/>
    <w:rsid w:val="007F7156"/>
    <w:rsid w:val="007F7CBF"/>
    <w:rsid w:val="00801182"/>
    <w:rsid w:val="00816C25"/>
    <w:rsid w:val="0082432F"/>
    <w:rsid w:val="00850BFB"/>
    <w:rsid w:val="00857F9F"/>
    <w:rsid w:val="008709DD"/>
    <w:rsid w:val="00877640"/>
    <w:rsid w:val="008811A9"/>
    <w:rsid w:val="00882CD1"/>
    <w:rsid w:val="0088340B"/>
    <w:rsid w:val="00883FD8"/>
    <w:rsid w:val="00892F73"/>
    <w:rsid w:val="00893716"/>
    <w:rsid w:val="008A079B"/>
    <w:rsid w:val="008B5D25"/>
    <w:rsid w:val="008C03DB"/>
    <w:rsid w:val="008C27A0"/>
    <w:rsid w:val="008C3BB1"/>
    <w:rsid w:val="008C3F79"/>
    <w:rsid w:val="008C509B"/>
    <w:rsid w:val="008C79C9"/>
    <w:rsid w:val="008C7DB1"/>
    <w:rsid w:val="008D01A8"/>
    <w:rsid w:val="008E0961"/>
    <w:rsid w:val="008E0EAB"/>
    <w:rsid w:val="008E2AB1"/>
    <w:rsid w:val="008E789E"/>
    <w:rsid w:val="008F34EC"/>
    <w:rsid w:val="008F537A"/>
    <w:rsid w:val="008F616A"/>
    <w:rsid w:val="00912196"/>
    <w:rsid w:val="00912F68"/>
    <w:rsid w:val="00914A6F"/>
    <w:rsid w:val="0092207E"/>
    <w:rsid w:val="00922FFC"/>
    <w:rsid w:val="00924FD6"/>
    <w:rsid w:val="00926CF4"/>
    <w:rsid w:val="00955F52"/>
    <w:rsid w:val="009605CC"/>
    <w:rsid w:val="00967DA1"/>
    <w:rsid w:val="0097017A"/>
    <w:rsid w:val="00972CBC"/>
    <w:rsid w:val="00985756"/>
    <w:rsid w:val="00992E13"/>
    <w:rsid w:val="009A0921"/>
    <w:rsid w:val="009A4954"/>
    <w:rsid w:val="009A5BBE"/>
    <w:rsid w:val="009B2A44"/>
    <w:rsid w:val="009C0083"/>
    <w:rsid w:val="009C09EC"/>
    <w:rsid w:val="009C0F6F"/>
    <w:rsid w:val="009C2108"/>
    <w:rsid w:val="009D0B18"/>
    <w:rsid w:val="009D3F55"/>
    <w:rsid w:val="009D6927"/>
    <w:rsid w:val="009F0C0C"/>
    <w:rsid w:val="009F6CCF"/>
    <w:rsid w:val="00A0203A"/>
    <w:rsid w:val="00A10FDD"/>
    <w:rsid w:val="00A123AE"/>
    <w:rsid w:val="00A149A4"/>
    <w:rsid w:val="00A21C90"/>
    <w:rsid w:val="00A23835"/>
    <w:rsid w:val="00A40B75"/>
    <w:rsid w:val="00A5344E"/>
    <w:rsid w:val="00A53509"/>
    <w:rsid w:val="00A55AA2"/>
    <w:rsid w:val="00A56E3F"/>
    <w:rsid w:val="00A60FA2"/>
    <w:rsid w:val="00A61251"/>
    <w:rsid w:val="00A61AB8"/>
    <w:rsid w:val="00A67EB7"/>
    <w:rsid w:val="00A70FE2"/>
    <w:rsid w:val="00A72F7F"/>
    <w:rsid w:val="00A834F5"/>
    <w:rsid w:val="00A83682"/>
    <w:rsid w:val="00A86AA2"/>
    <w:rsid w:val="00A97347"/>
    <w:rsid w:val="00AA591D"/>
    <w:rsid w:val="00AB6095"/>
    <w:rsid w:val="00AC052B"/>
    <w:rsid w:val="00AC34D5"/>
    <w:rsid w:val="00AC70EC"/>
    <w:rsid w:val="00AD4708"/>
    <w:rsid w:val="00AD7266"/>
    <w:rsid w:val="00AF124E"/>
    <w:rsid w:val="00B02FDC"/>
    <w:rsid w:val="00B04A1B"/>
    <w:rsid w:val="00B10069"/>
    <w:rsid w:val="00B1140A"/>
    <w:rsid w:val="00B2176B"/>
    <w:rsid w:val="00B254EB"/>
    <w:rsid w:val="00B27F4D"/>
    <w:rsid w:val="00B31DBF"/>
    <w:rsid w:val="00B365B6"/>
    <w:rsid w:val="00B46B74"/>
    <w:rsid w:val="00B500A5"/>
    <w:rsid w:val="00B50274"/>
    <w:rsid w:val="00B51F7D"/>
    <w:rsid w:val="00B52875"/>
    <w:rsid w:val="00B65026"/>
    <w:rsid w:val="00B868BF"/>
    <w:rsid w:val="00BA1531"/>
    <w:rsid w:val="00BA2539"/>
    <w:rsid w:val="00BA4ECD"/>
    <w:rsid w:val="00BA71C8"/>
    <w:rsid w:val="00BB00E2"/>
    <w:rsid w:val="00BB17ED"/>
    <w:rsid w:val="00BC00E8"/>
    <w:rsid w:val="00BC1195"/>
    <w:rsid w:val="00BC31E9"/>
    <w:rsid w:val="00BC5E29"/>
    <w:rsid w:val="00BE14F1"/>
    <w:rsid w:val="00C132FC"/>
    <w:rsid w:val="00C20D06"/>
    <w:rsid w:val="00C21860"/>
    <w:rsid w:val="00C30917"/>
    <w:rsid w:val="00C51F16"/>
    <w:rsid w:val="00C53B82"/>
    <w:rsid w:val="00C65E49"/>
    <w:rsid w:val="00C66F12"/>
    <w:rsid w:val="00C72D7E"/>
    <w:rsid w:val="00C8026F"/>
    <w:rsid w:val="00C8615F"/>
    <w:rsid w:val="00C91D9B"/>
    <w:rsid w:val="00C92321"/>
    <w:rsid w:val="00CA2BC0"/>
    <w:rsid w:val="00CB133F"/>
    <w:rsid w:val="00CB334B"/>
    <w:rsid w:val="00CB6B57"/>
    <w:rsid w:val="00CC1B20"/>
    <w:rsid w:val="00CD50E1"/>
    <w:rsid w:val="00CE51BF"/>
    <w:rsid w:val="00CE775A"/>
    <w:rsid w:val="00CE7F22"/>
    <w:rsid w:val="00CF1B01"/>
    <w:rsid w:val="00D12DF2"/>
    <w:rsid w:val="00D21350"/>
    <w:rsid w:val="00D27B1D"/>
    <w:rsid w:val="00D35CD9"/>
    <w:rsid w:val="00D415A3"/>
    <w:rsid w:val="00D545B7"/>
    <w:rsid w:val="00D61DA5"/>
    <w:rsid w:val="00D66514"/>
    <w:rsid w:val="00D81775"/>
    <w:rsid w:val="00D84350"/>
    <w:rsid w:val="00D84E40"/>
    <w:rsid w:val="00D909EE"/>
    <w:rsid w:val="00D93867"/>
    <w:rsid w:val="00DA0948"/>
    <w:rsid w:val="00DA6FC4"/>
    <w:rsid w:val="00DB0F03"/>
    <w:rsid w:val="00DB26EF"/>
    <w:rsid w:val="00DB32B0"/>
    <w:rsid w:val="00DB3E8C"/>
    <w:rsid w:val="00DB5BC0"/>
    <w:rsid w:val="00DB754F"/>
    <w:rsid w:val="00DE50A6"/>
    <w:rsid w:val="00DE773C"/>
    <w:rsid w:val="00DF05C3"/>
    <w:rsid w:val="00DF06F4"/>
    <w:rsid w:val="00E0185A"/>
    <w:rsid w:val="00E1282F"/>
    <w:rsid w:val="00E13334"/>
    <w:rsid w:val="00E21459"/>
    <w:rsid w:val="00E221AA"/>
    <w:rsid w:val="00E27690"/>
    <w:rsid w:val="00E27C75"/>
    <w:rsid w:val="00E3264D"/>
    <w:rsid w:val="00E35EAF"/>
    <w:rsid w:val="00E435A3"/>
    <w:rsid w:val="00E437F1"/>
    <w:rsid w:val="00E60802"/>
    <w:rsid w:val="00E716EE"/>
    <w:rsid w:val="00E76807"/>
    <w:rsid w:val="00E7759E"/>
    <w:rsid w:val="00E94EA4"/>
    <w:rsid w:val="00E96E15"/>
    <w:rsid w:val="00E97BE8"/>
    <w:rsid w:val="00EA4120"/>
    <w:rsid w:val="00EB363E"/>
    <w:rsid w:val="00EB3FD4"/>
    <w:rsid w:val="00EB561D"/>
    <w:rsid w:val="00EB6192"/>
    <w:rsid w:val="00EC2429"/>
    <w:rsid w:val="00EC5512"/>
    <w:rsid w:val="00EC7804"/>
    <w:rsid w:val="00ED2735"/>
    <w:rsid w:val="00ED5388"/>
    <w:rsid w:val="00ED717C"/>
    <w:rsid w:val="00EE0A61"/>
    <w:rsid w:val="00EE21F9"/>
    <w:rsid w:val="00EE2471"/>
    <w:rsid w:val="00EF49AB"/>
    <w:rsid w:val="00F0075B"/>
    <w:rsid w:val="00F03908"/>
    <w:rsid w:val="00F13C65"/>
    <w:rsid w:val="00F16DC9"/>
    <w:rsid w:val="00F26A34"/>
    <w:rsid w:val="00F34D06"/>
    <w:rsid w:val="00F4009F"/>
    <w:rsid w:val="00F4078F"/>
    <w:rsid w:val="00F4376D"/>
    <w:rsid w:val="00F52579"/>
    <w:rsid w:val="00F55B93"/>
    <w:rsid w:val="00F57E45"/>
    <w:rsid w:val="00F601D3"/>
    <w:rsid w:val="00F60FCB"/>
    <w:rsid w:val="00F71F89"/>
    <w:rsid w:val="00F7523D"/>
    <w:rsid w:val="00F7635C"/>
    <w:rsid w:val="00F77749"/>
    <w:rsid w:val="00F83BF6"/>
    <w:rsid w:val="00F84903"/>
    <w:rsid w:val="00F91B0D"/>
    <w:rsid w:val="00FA609F"/>
    <w:rsid w:val="00FA7A8E"/>
    <w:rsid w:val="00FD0C61"/>
    <w:rsid w:val="00FD15F1"/>
    <w:rsid w:val="00FE088E"/>
    <w:rsid w:val="00FE3232"/>
    <w:rsid w:val="00FF0A26"/>
    <w:rsid w:val="00FF1623"/>
    <w:rsid w:val="00FF3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55EC1"/>
  <w15:chartTrackingRefBased/>
  <w15:docId w15:val="{BC39DDB7-D1F2-4FEF-89B3-B3F470F01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2007"/>
  </w:style>
  <w:style w:type="paragraph" w:styleId="Heading1">
    <w:name w:val="heading 1"/>
    <w:basedOn w:val="Normal"/>
    <w:next w:val="Normal"/>
    <w:link w:val="Heading1Char"/>
    <w:uiPriority w:val="9"/>
    <w:qFormat/>
    <w:rsid w:val="00A60FA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179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60FA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60FA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60FA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A7467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7F7156"/>
    <w:rPr>
      <w:color w:val="0000FF"/>
      <w:u w:val="single"/>
    </w:rPr>
  </w:style>
  <w:style w:type="table" w:styleId="TableGrid">
    <w:name w:val="Table Grid"/>
    <w:basedOn w:val="TableNormal"/>
    <w:uiPriority w:val="39"/>
    <w:rsid w:val="00BC00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06179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4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9964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880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293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836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88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97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9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1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8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0</TotalTime>
  <Pages>1</Pages>
  <Words>158</Words>
  <Characters>904</Characters>
  <Application>Microsoft Office Word</Application>
  <DocSecurity>0</DocSecurity>
  <Lines>7</Lines>
  <Paragraphs>2</Paragraphs>
  <ScaleCrop>false</ScaleCrop>
  <Company/>
  <LinksUpToDate>false</LinksUpToDate>
  <CharactersWithSpaces>1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o Alves Pereira</dc:creator>
  <cp:keywords/>
  <dc:description/>
  <cp:lastModifiedBy>Marcelo Alves Pereira</cp:lastModifiedBy>
  <cp:revision>284</cp:revision>
  <dcterms:created xsi:type="dcterms:W3CDTF">2021-10-04T23:03:00Z</dcterms:created>
  <dcterms:modified xsi:type="dcterms:W3CDTF">2021-10-25T02:33:00Z</dcterms:modified>
</cp:coreProperties>
</file>